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airobi,</w:t>
      </w:r>
      <w:r>
        <w:t xml:space="preserve"> </w:t>
      </w:r>
      <w:r>
        <w:t xml:space="preserve">Kenya</w:t>
      </w:r>
    </w:p>
    <w:bookmarkStart w:id="24" w:name="Xda0a57a971310291f37d78292ab0e1c86c187b2"/>
    <w:p>
      <w:pPr>
        <w:pStyle w:val="Heading1"/>
      </w:pPr>
      <w:r>
        <w:t xml:space="preserve">Internship Application Letter for Mechanical Engineer Position</w:t>
      </w:r>
    </w:p>
    <w:p>
      <w:pPr>
        <w:pStyle w:val="FirstParagraph"/>
      </w:pPr>
      <w:r>
        <w:t xml:space="preserve">[Your Full Name]</w:t>
      </w:r>
      <w:r>
        <w:br/>
      </w:r>
      <w:r>
        <w:t xml:space="preserve">[Your Address]</w:t>
      </w:r>
      <w:r>
        <w:br/>
      </w:r>
      <w:r>
        <w:t xml:space="preserve">Nairobi, Kenya</w:t>
      </w:r>
      <w:r>
        <w:br/>
      </w:r>
      <w:r>
        <w:t xml:space="preserve">[Your Email Address]</w:t>
      </w:r>
      <w:r>
        <w:br/>
      </w:r>
      <w:r>
        <w:t xml:space="preserve">[Your Phone Number]</w:t>
      </w:r>
      <w:r>
        <w:br/>
      </w:r>
      <w:r>
        <w:t xml:space="preserve">[Date]</w:t>
      </w:r>
    </w:p>
    <w:p>
      <w:pPr>
        <w:pStyle w:val="BodyText"/>
      </w:pPr>
      <w:r>
        <w:rPr>
          <w:bCs/>
          <w:b/>
        </w:rPr>
        <w:t xml:space="preserve">Dear Hiring Manager,</w:t>
      </w:r>
    </w:p>
    <w:p>
      <w:pPr>
        <w:pStyle w:val="BodyText"/>
      </w:pPr>
      <w:r>
        <w:t xml:space="preserve">I am writing to express my enthusiastic interest in the Mechanical Engineering Internship position at [Company Name], as advertised on [Platform where you saw the advertisement, e.g., LinkedIn, Company Website, Kenya Times Careers]. As a highly motivated and technically adept final-year Mechanical Engineering student at the University of Nairobi with a deep commitment to contributing to Kenya's industrial growth, I am confident that my academic foundation, practical skills in CAD and energy systems design, and passion for sustainable engineering solutions align precisely with the objectives of your team in Nairobi. This Internship Application Letter serves as my formal submission for consideration within the dynamic Kenyan engineering landscape.</w:t>
      </w:r>
    </w:p>
    <w:bookmarkStart w:id="20" w:name="X5c99deed3062484056495751f26ed6ea93effc1"/>
    <w:p>
      <w:pPr>
        <w:pStyle w:val="Heading2"/>
      </w:pPr>
      <w:r>
        <w:t xml:space="preserve">Academic Excellence and Technical Proficiency Relevant to Nairobi's Engineering Needs</w:t>
      </w:r>
    </w:p>
    <w:p>
      <w:pPr>
        <w:pStyle w:val="FirstParagraph"/>
      </w:pPr>
      <w:r>
        <w:t xml:space="preserve">My academic journey at the University of Nairobi has equipped me with robust theoretical and practical competencies directly applicable to the challenges and opportunities within Kenya's rapidly evolving manufacturing, construction, and renewable energy sectors. I have consistently ranked in the top 10% of my cohort (GPA: 3.8/4.0), completing rigorous coursework including Thermodynamics, Fluid Mechanics, Machine Design, Industrial Automation Systems, and Sustainable Energy Engineering – all critical pillars for modern Mechanical Engineers operating in Nairobi's industrial hubs.</w:t>
      </w:r>
    </w:p>
    <w:p>
      <w:pPr>
        <w:pStyle w:val="BodyText"/>
      </w:pPr>
      <w:r>
        <w:t xml:space="preserve">My capstone project focused on designing a low-cost solar-powered water purification system specifically tailored for rural communities across Kenya. This involved extensive CAD modeling (using SolidWorks and AutoCAD) to optimize component efficiency, material cost analysis considering local supply chains, and prototyping at the university's Engineering Innovation Lab. The project directly addressed Kenya's Vision 2030 goals of enhancing access to clean water while utilizing renewable energy – a critical need within Nairobi's expanding peri-urban areas. I successfully presented this work to faculty and local NGOs during the University of Nairobi’s annual Technology Fair, garnering positive feedback on its practical applicability.</w:t>
      </w:r>
    </w:p>
    <w:p>
      <w:pPr>
        <w:pStyle w:val="BodyText"/>
      </w:pPr>
      <w:r>
        <w:t xml:space="preserve">Furthermore, I have developed strong proficiency in technical software essential for mechanical engineering roles: ANSYS for Finite Element Analysis (FEA) simulations of structural components, MATLAB for system modeling and data analysis, and MS Project for project planning. My hands-on experience includes operating CNC machinery at the university's workshop during a 6-month practical training stint with a Nairobi-based industrial equipment manufacturer, where I assisted in troubleshooting production line inefficiencies and drafting maintenance manuals.</w:t>
      </w:r>
    </w:p>
    <w:bookmarkEnd w:id="20"/>
    <w:bookmarkStart w:id="21" w:name="Xaa037ebc7b5ded9b48621c88f38782704081da1"/>
    <w:p>
      <w:pPr>
        <w:pStyle w:val="Heading2"/>
      </w:pPr>
      <w:r>
        <w:t xml:space="preserve">Understanding Kenya's Nairobi Engineering Ecosystem and Commitment to Local Impact</w:t>
      </w:r>
    </w:p>
    <w:p>
      <w:pPr>
        <w:pStyle w:val="FirstParagraph"/>
      </w:pPr>
      <w:r>
        <w:t xml:space="preserve">What drives my application is not merely the opportunity for professional growth, but a profound desire to contribute meaningfully to Kenya’s engineering advancement from within Nairobi – a city that stands at the forefront of East Africa’s economic transformation. I actively follow developments in Nairobi's key sectors: the construction boom around the Nairobi Expressway and new industrial parks (like those near Kiambu), the expansion of geothermal energy projects by KenGen in Naivasha (a vital supply chain to Nairobi), and initiatives like Kenya Pipeline Company's infrastructure modernization. I understand that as a Mechanical Engineer, my role extends beyond technical tasks; it involves understanding local operational constraints, cultural contexts, and sustainability imperatives specific to Kenya.</w:t>
      </w:r>
    </w:p>
    <w:p>
      <w:pPr>
        <w:pStyle w:val="BodyText"/>
      </w:pPr>
      <w:r>
        <w:t xml:space="preserve">I am particularly impressed by [Company Name]'s recent work on [Mention a specific project or value of the company relevant to Nairobi, e.g., "the solar energy integration project for KPLC's Nairobi distribution network" or "your innovative waste-to-energy solutions in the Eastleigh industrial zone"]. This aligns perfectly with my academic focus and my personal commitment to engineering solutions that empower Kenyan communities and industries. I am eager to learn from your experienced team while actively contributing my skills in system optimization, data-driven problem-solving, and a fresh perspective on sustainable design within the Nairobi context.</w:t>
      </w:r>
    </w:p>
    <w:p>
      <w:pPr>
        <w:pStyle w:val="BodyText"/>
      </w:pPr>
      <w:r>
        <w:t xml:space="preserve">My experience volunteering with "Engineering for Change" Kenya during university breaks further solidified my understanding of community needs. I assisted in designing improved irrigation systems for smallholder farmers near Nyeri (a region supplying Nairobi's markets), which required navigating local resource limitations and collaborating with community leaders – skills directly transferable to working effectively within Nairobi's diverse engineering environment.</w:t>
      </w:r>
    </w:p>
    <w:bookmarkEnd w:id="21"/>
    <w:bookmarkStart w:id="22" w:name="X3b1a6a8ee93d7bbeb47e7bf4b28e721a43a7ad0"/>
    <w:p>
      <w:pPr>
        <w:pStyle w:val="Heading2"/>
      </w:pPr>
      <w:r>
        <w:t xml:space="preserve">Why I Am the Right Fit for Your Internship Program in Kenya Nairobi</w:t>
      </w:r>
    </w:p>
    <w:p>
      <w:pPr>
        <w:pStyle w:val="FirstParagraph"/>
      </w:pPr>
      <w:r>
        <w:t xml:space="preserve">My adaptability, strong work ethic, and eagerness to learn position me as an ideal candidate for your Mechanical Engineer Internship. I thrive in collaborative environments – a necessity within Nairobi's fast-paced engineering projects where cross-functional teamwork is paramount. My communication skills are honed through presentations at university events and participation in the University of Nairobi Engineering Society, which organizes workshops for local high school students, fostering my ability to explain complex technical concepts clearly to diverse audiences.</w:t>
      </w:r>
    </w:p>
    <w:p>
      <w:pPr>
        <w:pStyle w:val="BodyText"/>
      </w:pPr>
      <w:r>
        <w:t xml:space="preserve">I am fully committed to relocating immediately and residing within Nairobi for the duration of this internship. I understand that successful internships require immersion – not just in the workplace, but in the city's engineering culture. I am prepared to contribute actively from day one, whether it's assisting with CAD drafting for a new manufacturing assembly line project, analyzing energy consumption data for a Nairobi-based client, or supporting field visits to local industrial sites. I am particularly keen to learn about best practices in machinery maintenance and efficiency improvements prevalent in Nairobi’s manufacturing sector.</w:t>
      </w:r>
    </w:p>
    <w:p>
      <w:pPr>
        <w:pStyle w:val="BodyText"/>
      </w:pPr>
      <w:r>
        <w:t xml:space="preserve">I am deeply respectful of Kenya's vibrant professional culture and the significant role your company plays within it. My application reflects not just my technical qualifications, but my genuine enthusiasm for applying my skills to support Nairobi's development trajectory as a hub for engineering excellence in East Africa.</w:t>
      </w:r>
    </w:p>
    <w:bookmarkEnd w:id="22"/>
    <w:bookmarkStart w:id="23" w:name="conclusion-and-call-to-action"/>
    <w:p>
      <w:pPr>
        <w:pStyle w:val="Heading2"/>
      </w:pPr>
      <w:r>
        <w:t xml:space="preserve">Conclusion and Call to Action</w:t>
      </w:r>
    </w:p>
    <w:p>
      <w:pPr>
        <w:pStyle w:val="FirstParagraph"/>
      </w:pPr>
      <w:r>
        <w:t xml:space="preserve">Thank you for considering my application. This Internship Application Letter represents only the beginning of my eagerness to contribute as a dedicated Mechanical Engineer within Nairobi's thriving engineering community. I am deeply impressed by [Company Name]'s reputation for innovation and mentorship, and I am confident that an internship with your organization would be instrumental in launching my career at a pivotal moment for Kenya's industrial growth.</w:t>
      </w:r>
    </w:p>
    <w:p>
      <w:pPr>
        <w:pStyle w:val="BodyText"/>
      </w:pPr>
      <w:r>
        <w:t xml:space="preserve">I have attached my detailed curriculum vitae, which provides further evidence of my academic achievements, projects, and relevant technical skills. I welcome the opportunity to discuss how my background and proactive approach can benefit your team. Please feel free to contact me at your earliest convenience to schedule an interview at a time that suits you best.</w:t>
      </w:r>
    </w:p>
    <w:p>
      <w:pPr>
        <w:pStyle w:val="BodyText"/>
      </w:pPr>
      <w:r>
        <w:t xml:space="preserve">I look forward with great anticipation to the possibility of contributing my passion for mechanical engineering, fresh perspective, and commitment to Kenya's progress through this internship opportunity in Nairobi.</w:t>
      </w:r>
    </w:p>
    <w:bookmarkEnd w:id="23"/>
    <w:p>
      <w:pPr>
        <w:pStyle w:val="BodyText"/>
      </w:pPr>
      <w:r>
        <w:t xml:space="preserve">Sincerely,</w:t>
      </w:r>
    </w:p>
    <w:p>
      <w:pPr>
        <w:pStyle w:val="BodyText"/>
      </w:pPr>
      <w:r>
        <w:t xml:space="preserve">[Your Full Nam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Letter - Nairobi, Kenya</dc:title>
  <dc:creator/>
  <dc:language>en</dc:language>
  <cp:keywords/>
  <dcterms:created xsi:type="dcterms:W3CDTF">2026-04-29T18:03:45Z</dcterms:created>
  <dcterms:modified xsi:type="dcterms:W3CDTF">2026-04-29T18:03:45Z</dcterms:modified>
</cp:coreProperties>
</file>

<file path=docProps/custom.xml><?xml version="1.0" encoding="utf-8"?>
<Properties xmlns="http://schemas.openxmlformats.org/officeDocument/2006/custom-properties" xmlns:vt="http://schemas.openxmlformats.org/officeDocument/2006/docPropsVTypes"/>
</file>